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584E" w:rsidRDefault="00EC563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  <w:r w:rsidRPr="006B2E97">
        <w:rPr>
          <w:rFonts w:ascii="Arial" w:hAnsi="Arial" w:cs="Arial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293370</wp:posOffset>
            </wp:positionH>
            <wp:positionV relativeFrom="paragraph">
              <wp:posOffset>7620</wp:posOffset>
            </wp:positionV>
            <wp:extent cx="7364730" cy="1243965"/>
            <wp:effectExtent l="19050" t="0" r="7620" b="0"/>
            <wp:wrapNone/>
            <wp:docPr id="3" name="Picture 3" descr="WCPE-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CPE-Banner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4730" cy="1243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312CC">
        <w:rPr>
          <w:rFonts w:ascii="Arial" w:hAnsi="Arial" w:cs="Arial"/>
        </w:rPr>
        <w:t xml:space="preserve">       </w:t>
      </w:r>
      <w:r w:rsidR="008A4EDA">
        <w:rPr>
          <w:rFonts w:ascii="Arial" w:hAnsi="Arial" w:cs="Arial"/>
        </w:rPr>
        <w:t xml:space="preserve">       </w:t>
      </w:r>
      <w:r w:rsidR="00391EB1">
        <w:rPr>
          <w:rFonts w:ascii="Arial" w:hAnsi="Arial" w:cs="Arial"/>
        </w:rPr>
        <w:t xml:space="preserve">        </w:t>
      </w:r>
    </w:p>
    <w:p w:rsidR="00EA584E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EA584E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EA584E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EA584E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EA584E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EA584E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</w:rPr>
      </w:pPr>
    </w:p>
    <w:p w:rsidR="00EA584E" w:rsidRDefault="00EA584E" w:rsidP="00EA584E">
      <w:pPr>
        <w:pStyle w:val="NormalWeb"/>
        <w:tabs>
          <w:tab w:val="left" w:pos="10710"/>
        </w:tabs>
        <w:ind w:left="-86" w:right="274"/>
        <w:contextualSpacing/>
        <w:jc w:val="center"/>
        <w:rPr>
          <w:rFonts w:ascii="Arial" w:hAnsi="Arial" w:cs="Arial"/>
          <w:b/>
          <w:sz w:val="52"/>
          <w:szCs w:val="52"/>
        </w:rPr>
      </w:pPr>
      <w:r w:rsidRPr="00EA584E">
        <w:rPr>
          <w:rFonts w:ascii="Arial" w:hAnsi="Arial" w:cs="Arial"/>
          <w:b/>
          <w:sz w:val="52"/>
          <w:szCs w:val="52"/>
        </w:rPr>
        <w:t>Trail graduation moved to June 10</w:t>
      </w:r>
    </w:p>
    <w:p w:rsidR="00EA584E" w:rsidRDefault="00343773" w:rsidP="00EA584E">
      <w:pPr>
        <w:pStyle w:val="NormalWeb"/>
        <w:tabs>
          <w:tab w:val="left" w:pos="10710"/>
        </w:tabs>
        <w:ind w:left="-86" w:right="274"/>
        <w:contextualSpacing/>
        <w:jc w:val="center"/>
        <w:rPr>
          <w:rFonts w:ascii="Arial" w:hAnsi="Arial" w:cs="Arial"/>
          <w:sz w:val="32"/>
          <w:szCs w:val="32"/>
        </w:rPr>
      </w:pPr>
      <w:r w:rsidRPr="00343773">
        <w:rPr>
          <w:rFonts w:ascii="Arial" w:hAnsi="Arial" w:cs="Arial"/>
          <w:sz w:val="32"/>
          <w:szCs w:val="32"/>
        </w:rPr>
        <w:t>BY KEVIN MCCONLOGUE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343773">
        <w:rPr>
          <w:rFonts w:ascii="Arial" w:hAnsi="Arial" w:cs="Arial"/>
          <w:sz w:val="32"/>
          <w:szCs w:val="32"/>
        </w:rPr>
        <w:t>PRESS EXAMINER</w:t>
      </w:r>
    </w:p>
    <w:p w:rsidR="00EA584E" w:rsidRDefault="00EA584E" w:rsidP="00EA584E">
      <w:pPr>
        <w:pStyle w:val="NormalWeb"/>
        <w:tabs>
          <w:tab w:val="left" w:pos="10710"/>
        </w:tabs>
        <w:ind w:left="-86" w:right="274"/>
        <w:contextualSpacing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June 9</w:t>
      </w:r>
      <w:r w:rsidR="001C1A03">
        <w:rPr>
          <w:rFonts w:ascii="Arial" w:hAnsi="Arial" w:cs="Arial"/>
          <w:sz w:val="32"/>
          <w:szCs w:val="32"/>
        </w:rPr>
        <w:t>,</w:t>
      </w:r>
      <w:r w:rsidR="00343773">
        <w:rPr>
          <w:rFonts w:ascii="Arial" w:hAnsi="Arial" w:cs="Arial"/>
          <w:sz w:val="32"/>
          <w:szCs w:val="32"/>
        </w:rPr>
        <w:t xml:space="preserve"> 2021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>Lackawanna Trail High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School principal Mark Murphy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announced Monday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night that graduation will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now take place on Thursday,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June 10.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>At a virtual school board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meeting on Monday, Murphy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said that with rain in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the forecast for this week,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the school is moving the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ceremony to Thursday,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June 10, at 6:30 p.m. from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the original date of Friday,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June 11. The ceremony will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still be held outside at Lions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Pride Stadium.</w:t>
      </w:r>
      <w:r>
        <w:rPr>
          <w:rFonts w:ascii="Arial" w:hAnsi="Arial" w:cs="Arial"/>
          <w:sz w:val="32"/>
          <w:szCs w:val="32"/>
        </w:rPr>
        <w:t xml:space="preserve"> 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>“We are going to take it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on a day-by-day basis,”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Murphy said. “We are going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to make sure that this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group of seniors has a traditional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graduation ceremony.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We obviously have to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watch the weather though,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and we will keep a close eye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on it this week.”</w:t>
      </w:r>
      <w:r>
        <w:rPr>
          <w:rFonts w:ascii="Arial" w:hAnsi="Arial" w:cs="Arial"/>
          <w:sz w:val="32"/>
          <w:szCs w:val="32"/>
        </w:rPr>
        <w:t xml:space="preserve"> 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>Murphy said that if the</w:t>
      </w:r>
      <w:r>
        <w:rPr>
          <w:rFonts w:ascii="Arial" w:hAnsi="Arial" w:cs="Arial"/>
          <w:sz w:val="32"/>
          <w:szCs w:val="32"/>
        </w:rPr>
        <w:t xml:space="preserve">  </w:t>
      </w:r>
      <w:r w:rsidRPr="00EA584E">
        <w:rPr>
          <w:rFonts w:ascii="Arial" w:hAnsi="Arial" w:cs="Arial"/>
          <w:sz w:val="32"/>
          <w:szCs w:val="32"/>
        </w:rPr>
        <w:t>weather does not cooperate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on Thursday, the ceremony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could be pushed back to Friday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or Saturday. Each graduating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senior will still receive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five tickets to the ceremony,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and tickets will be required</w:t>
      </w:r>
      <w:r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for admission.</w:t>
      </w:r>
      <w:r w:rsidR="0036650D">
        <w:rPr>
          <w:rFonts w:ascii="Arial" w:hAnsi="Arial" w:cs="Arial"/>
          <w:sz w:val="32"/>
          <w:szCs w:val="32"/>
        </w:rPr>
        <w:t xml:space="preserve"> 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 xml:space="preserve">During public </w:t>
      </w:r>
      <w:r w:rsidR="0036650D" w:rsidRPr="00EA584E">
        <w:rPr>
          <w:rFonts w:ascii="Arial" w:hAnsi="Arial" w:cs="Arial"/>
          <w:sz w:val="32"/>
          <w:szCs w:val="32"/>
        </w:rPr>
        <w:t>participation in</w:t>
      </w:r>
      <w:r w:rsidRPr="00EA584E">
        <w:rPr>
          <w:rFonts w:ascii="Arial" w:hAnsi="Arial" w:cs="Arial"/>
          <w:sz w:val="32"/>
          <w:szCs w:val="32"/>
        </w:rPr>
        <w:t xml:space="preserve"> Monday night’s </w:t>
      </w:r>
      <w:r w:rsidR="0036650D" w:rsidRPr="00EA584E">
        <w:rPr>
          <w:rFonts w:ascii="Arial" w:hAnsi="Arial" w:cs="Arial"/>
          <w:sz w:val="32"/>
          <w:szCs w:val="32"/>
        </w:rPr>
        <w:t>school board</w:t>
      </w:r>
      <w:r w:rsidRPr="00EA584E">
        <w:rPr>
          <w:rFonts w:ascii="Arial" w:hAnsi="Arial" w:cs="Arial"/>
          <w:sz w:val="32"/>
          <w:szCs w:val="32"/>
        </w:rPr>
        <w:t xml:space="preserve"> meeting, Trail parent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 xml:space="preserve">Lynn Stevenson said she </w:t>
      </w:r>
      <w:r w:rsidR="0036650D" w:rsidRPr="00EA584E">
        <w:rPr>
          <w:rFonts w:ascii="Arial" w:hAnsi="Arial" w:cs="Arial"/>
          <w:sz w:val="32"/>
          <w:szCs w:val="32"/>
        </w:rPr>
        <w:t>had heard</w:t>
      </w:r>
      <w:r w:rsidRPr="00EA584E">
        <w:rPr>
          <w:rFonts w:ascii="Arial" w:hAnsi="Arial" w:cs="Arial"/>
          <w:sz w:val="32"/>
          <w:szCs w:val="32"/>
        </w:rPr>
        <w:t xml:space="preserve"> that school board </w:t>
      </w:r>
      <w:r w:rsidR="0036650D" w:rsidRPr="00EA584E">
        <w:rPr>
          <w:rFonts w:ascii="Arial" w:hAnsi="Arial" w:cs="Arial"/>
          <w:sz w:val="32"/>
          <w:szCs w:val="32"/>
        </w:rPr>
        <w:t>members would</w:t>
      </w:r>
      <w:r w:rsidRPr="00EA584E">
        <w:rPr>
          <w:rFonts w:ascii="Arial" w:hAnsi="Arial" w:cs="Arial"/>
          <w:sz w:val="32"/>
          <w:szCs w:val="32"/>
        </w:rPr>
        <w:t xml:space="preserve"> not be at </w:t>
      </w:r>
      <w:r w:rsidR="0036650D" w:rsidRPr="00EA584E">
        <w:rPr>
          <w:rFonts w:ascii="Arial" w:hAnsi="Arial" w:cs="Arial"/>
          <w:sz w:val="32"/>
          <w:szCs w:val="32"/>
        </w:rPr>
        <w:t>graduation and</w:t>
      </w:r>
      <w:r w:rsidRPr="00EA584E">
        <w:rPr>
          <w:rFonts w:ascii="Arial" w:hAnsi="Arial" w:cs="Arial"/>
          <w:sz w:val="32"/>
          <w:szCs w:val="32"/>
        </w:rPr>
        <w:t xml:space="preserve"> asked why. She </w:t>
      </w:r>
      <w:r w:rsidR="0036650D" w:rsidRPr="00EA584E">
        <w:rPr>
          <w:rFonts w:ascii="Arial" w:hAnsi="Arial" w:cs="Arial"/>
          <w:sz w:val="32"/>
          <w:szCs w:val="32"/>
        </w:rPr>
        <w:t>said she</w:t>
      </w:r>
      <w:r w:rsidRPr="00EA584E">
        <w:rPr>
          <w:rFonts w:ascii="Arial" w:hAnsi="Arial" w:cs="Arial"/>
          <w:sz w:val="32"/>
          <w:szCs w:val="32"/>
        </w:rPr>
        <w:t xml:space="preserve"> wanted to know if it </w:t>
      </w:r>
      <w:r w:rsidR="0036650D" w:rsidRPr="00EA584E">
        <w:rPr>
          <w:rFonts w:ascii="Arial" w:hAnsi="Arial" w:cs="Arial"/>
          <w:sz w:val="32"/>
          <w:szCs w:val="32"/>
        </w:rPr>
        <w:t>had anything</w:t>
      </w:r>
      <w:r w:rsidRPr="00EA584E">
        <w:rPr>
          <w:rFonts w:ascii="Arial" w:hAnsi="Arial" w:cs="Arial"/>
          <w:sz w:val="32"/>
          <w:szCs w:val="32"/>
        </w:rPr>
        <w:t xml:space="preserve"> to do with a </w:t>
      </w:r>
      <w:r w:rsidR="0036650D" w:rsidRPr="00EA584E">
        <w:rPr>
          <w:rFonts w:ascii="Arial" w:hAnsi="Arial" w:cs="Arial"/>
          <w:sz w:val="32"/>
          <w:szCs w:val="32"/>
        </w:rPr>
        <w:t>petition on</w:t>
      </w:r>
      <w:r w:rsidRPr="00EA584E">
        <w:rPr>
          <w:rFonts w:ascii="Arial" w:hAnsi="Arial" w:cs="Arial"/>
          <w:sz w:val="32"/>
          <w:szCs w:val="32"/>
        </w:rPr>
        <w:t xml:space="preserve"> www.change.org.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>Superintendent Matthew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 xml:space="preserve">Rakauskas said that the </w:t>
      </w:r>
      <w:r w:rsidR="0036650D" w:rsidRPr="00EA584E">
        <w:rPr>
          <w:rFonts w:ascii="Arial" w:hAnsi="Arial" w:cs="Arial"/>
          <w:sz w:val="32"/>
          <w:szCs w:val="32"/>
        </w:rPr>
        <w:t>reason board</w:t>
      </w:r>
      <w:r w:rsidRPr="00EA584E">
        <w:rPr>
          <w:rFonts w:ascii="Arial" w:hAnsi="Arial" w:cs="Arial"/>
          <w:sz w:val="32"/>
          <w:szCs w:val="32"/>
        </w:rPr>
        <w:t xml:space="preserve"> members will </w:t>
      </w:r>
      <w:r w:rsidR="0036650D" w:rsidRPr="00EA584E">
        <w:rPr>
          <w:rFonts w:ascii="Arial" w:hAnsi="Arial" w:cs="Arial"/>
          <w:sz w:val="32"/>
          <w:szCs w:val="32"/>
        </w:rPr>
        <w:t>not be</w:t>
      </w:r>
      <w:r w:rsidRPr="00EA584E">
        <w:rPr>
          <w:rFonts w:ascii="Arial" w:hAnsi="Arial" w:cs="Arial"/>
          <w:sz w:val="32"/>
          <w:szCs w:val="32"/>
        </w:rPr>
        <w:t xml:space="preserve"> present is to create as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 xml:space="preserve">much room on the field </w:t>
      </w:r>
      <w:r w:rsidR="0036650D" w:rsidRPr="00EA584E">
        <w:rPr>
          <w:rFonts w:ascii="Arial" w:hAnsi="Arial" w:cs="Arial"/>
          <w:sz w:val="32"/>
          <w:szCs w:val="32"/>
        </w:rPr>
        <w:t>as possible</w:t>
      </w:r>
      <w:r w:rsidRPr="00EA584E">
        <w:rPr>
          <w:rFonts w:ascii="Arial" w:hAnsi="Arial" w:cs="Arial"/>
          <w:sz w:val="32"/>
          <w:szCs w:val="32"/>
        </w:rPr>
        <w:t xml:space="preserve"> for the </w:t>
      </w:r>
      <w:r w:rsidR="0036650D" w:rsidRPr="00EA584E">
        <w:rPr>
          <w:rFonts w:ascii="Arial" w:hAnsi="Arial" w:cs="Arial"/>
          <w:sz w:val="32"/>
          <w:szCs w:val="32"/>
        </w:rPr>
        <w:t xml:space="preserve">graduates. </w:t>
      </w:r>
    </w:p>
    <w:p w:rsidR="004E10A5" w:rsidRDefault="0036650D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>Stevenson</w:t>
      </w:r>
      <w:r w:rsidR="00EA584E" w:rsidRPr="00EA584E">
        <w:rPr>
          <w:rFonts w:ascii="Arial" w:hAnsi="Arial" w:cs="Arial"/>
          <w:sz w:val="32"/>
          <w:szCs w:val="32"/>
        </w:rPr>
        <w:t xml:space="preserve"> then said “</w:t>
      </w:r>
      <w:r w:rsidRPr="00EA584E">
        <w:rPr>
          <w:rFonts w:ascii="Arial" w:hAnsi="Arial" w:cs="Arial"/>
          <w:sz w:val="32"/>
          <w:szCs w:val="32"/>
        </w:rPr>
        <w:t>that wasn't</w:t>
      </w:r>
      <w:r w:rsidR="00EA584E" w:rsidRPr="00EA584E">
        <w:rPr>
          <w:rFonts w:ascii="Arial" w:hAnsi="Arial" w:cs="Arial"/>
          <w:sz w:val="32"/>
          <w:szCs w:val="32"/>
        </w:rPr>
        <w:t xml:space="preserve"> good enough and </w:t>
      </w:r>
      <w:r w:rsidRPr="00EA584E">
        <w:rPr>
          <w:rFonts w:ascii="Arial" w:hAnsi="Arial" w:cs="Arial"/>
          <w:sz w:val="32"/>
          <w:szCs w:val="32"/>
        </w:rPr>
        <w:t>she wanted</w:t>
      </w:r>
      <w:r w:rsidR="00EA584E" w:rsidRPr="00EA584E">
        <w:rPr>
          <w:rFonts w:ascii="Arial" w:hAnsi="Arial" w:cs="Arial"/>
          <w:sz w:val="32"/>
          <w:szCs w:val="32"/>
        </w:rPr>
        <w:t xml:space="preserve"> the truth.”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 xml:space="preserve">David Conn, partner </w:t>
      </w:r>
      <w:r w:rsidR="0036650D" w:rsidRPr="00EA584E">
        <w:rPr>
          <w:rFonts w:ascii="Arial" w:hAnsi="Arial" w:cs="Arial"/>
          <w:sz w:val="32"/>
          <w:szCs w:val="32"/>
        </w:rPr>
        <w:t>at Sweet</w:t>
      </w:r>
      <w:r w:rsidRPr="00EA584E">
        <w:rPr>
          <w:rFonts w:ascii="Arial" w:hAnsi="Arial" w:cs="Arial"/>
          <w:sz w:val="32"/>
          <w:szCs w:val="32"/>
        </w:rPr>
        <w:t xml:space="preserve">, Stevens, Katz and </w:t>
      </w:r>
      <w:r w:rsidR="0036650D" w:rsidRPr="00EA584E">
        <w:rPr>
          <w:rFonts w:ascii="Arial" w:hAnsi="Arial" w:cs="Arial"/>
          <w:sz w:val="32"/>
          <w:szCs w:val="32"/>
        </w:rPr>
        <w:t>William slaw</w:t>
      </w:r>
      <w:r w:rsidRPr="00EA584E">
        <w:rPr>
          <w:rFonts w:ascii="Arial" w:hAnsi="Arial" w:cs="Arial"/>
          <w:sz w:val="32"/>
          <w:szCs w:val="32"/>
        </w:rPr>
        <w:t xml:space="preserve"> firm and </w:t>
      </w:r>
      <w:r w:rsidR="0036650D" w:rsidRPr="00EA584E">
        <w:rPr>
          <w:rFonts w:ascii="Arial" w:hAnsi="Arial" w:cs="Arial"/>
          <w:sz w:val="32"/>
          <w:szCs w:val="32"/>
        </w:rPr>
        <w:t>member of</w:t>
      </w:r>
      <w:r w:rsidRPr="00EA584E">
        <w:rPr>
          <w:rFonts w:ascii="Arial" w:hAnsi="Arial" w:cs="Arial"/>
          <w:sz w:val="32"/>
          <w:szCs w:val="32"/>
        </w:rPr>
        <w:t xml:space="preserve"> the Pennsylvania </w:t>
      </w:r>
      <w:r w:rsidR="0036650D" w:rsidRPr="00EA584E">
        <w:rPr>
          <w:rFonts w:ascii="Arial" w:hAnsi="Arial" w:cs="Arial"/>
          <w:sz w:val="32"/>
          <w:szCs w:val="32"/>
        </w:rPr>
        <w:t>School Board</w:t>
      </w:r>
      <w:r w:rsidRPr="00EA584E">
        <w:rPr>
          <w:rFonts w:ascii="Arial" w:hAnsi="Arial" w:cs="Arial"/>
          <w:sz w:val="32"/>
          <w:szCs w:val="32"/>
        </w:rPr>
        <w:t xml:space="preserve"> Solicitors </w:t>
      </w:r>
      <w:r w:rsidR="0036650D" w:rsidRPr="00EA584E">
        <w:rPr>
          <w:rFonts w:ascii="Arial" w:hAnsi="Arial" w:cs="Arial"/>
          <w:sz w:val="32"/>
          <w:szCs w:val="32"/>
        </w:rPr>
        <w:t>Association, who</w:t>
      </w:r>
      <w:r w:rsidRPr="00EA584E">
        <w:rPr>
          <w:rFonts w:ascii="Arial" w:hAnsi="Arial" w:cs="Arial"/>
          <w:sz w:val="32"/>
          <w:szCs w:val="32"/>
        </w:rPr>
        <w:t xml:space="preserve"> was at the meeting, </w:t>
      </w:r>
      <w:r w:rsidR="0036650D" w:rsidRPr="00EA584E">
        <w:rPr>
          <w:rFonts w:ascii="Arial" w:hAnsi="Arial" w:cs="Arial"/>
          <w:sz w:val="32"/>
          <w:szCs w:val="32"/>
        </w:rPr>
        <w:t>said that</w:t>
      </w:r>
      <w:r w:rsidRPr="00EA584E">
        <w:rPr>
          <w:rFonts w:ascii="Arial" w:hAnsi="Arial" w:cs="Arial"/>
          <w:sz w:val="32"/>
          <w:szCs w:val="32"/>
        </w:rPr>
        <w:t xml:space="preserve"> the district is aware </w:t>
      </w:r>
      <w:r w:rsidR="0036650D" w:rsidRPr="00EA584E">
        <w:rPr>
          <w:rFonts w:ascii="Arial" w:hAnsi="Arial" w:cs="Arial"/>
          <w:sz w:val="32"/>
          <w:szCs w:val="32"/>
        </w:rPr>
        <w:t>of the</w:t>
      </w:r>
      <w:r w:rsidRPr="00EA584E">
        <w:rPr>
          <w:rFonts w:ascii="Arial" w:hAnsi="Arial" w:cs="Arial"/>
          <w:sz w:val="32"/>
          <w:szCs w:val="32"/>
        </w:rPr>
        <w:t xml:space="preserve"> petition and has </w:t>
      </w:r>
      <w:r w:rsidR="0036650D" w:rsidRPr="00EA584E">
        <w:rPr>
          <w:rFonts w:ascii="Arial" w:hAnsi="Arial" w:cs="Arial"/>
          <w:sz w:val="32"/>
          <w:szCs w:val="32"/>
        </w:rPr>
        <w:t>followed every</w:t>
      </w:r>
      <w:r w:rsidRPr="00EA584E">
        <w:rPr>
          <w:rFonts w:ascii="Arial" w:hAnsi="Arial" w:cs="Arial"/>
          <w:sz w:val="32"/>
          <w:szCs w:val="32"/>
        </w:rPr>
        <w:t xml:space="preserve"> legal and </w:t>
      </w:r>
      <w:r w:rsidR="0036650D" w:rsidRPr="00EA584E">
        <w:rPr>
          <w:rFonts w:ascii="Arial" w:hAnsi="Arial" w:cs="Arial"/>
          <w:sz w:val="32"/>
          <w:szCs w:val="32"/>
        </w:rPr>
        <w:t>Pennsylvania School</w:t>
      </w:r>
      <w:r w:rsidRPr="00EA584E">
        <w:rPr>
          <w:rFonts w:ascii="Arial" w:hAnsi="Arial" w:cs="Arial"/>
          <w:sz w:val="32"/>
          <w:szCs w:val="32"/>
        </w:rPr>
        <w:t xml:space="preserve"> Board </w:t>
      </w:r>
      <w:r w:rsidR="0036650D" w:rsidRPr="00EA584E">
        <w:rPr>
          <w:rFonts w:ascii="Arial" w:hAnsi="Arial" w:cs="Arial"/>
          <w:sz w:val="32"/>
          <w:szCs w:val="32"/>
        </w:rPr>
        <w:t>Association protocol</w:t>
      </w:r>
      <w:r w:rsidRPr="00EA584E">
        <w:rPr>
          <w:rFonts w:ascii="Arial" w:hAnsi="Arial" w:cs="Arial"/>
          <w:sz w:val="32"/>
          <w:szCs w:val="32"/>
        </w:rPr>
        <w:t>.“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 xml:space="preserve">This board takes </w:t>
      </w:r>
      <w:r w:rsidR="0036650D" w:rsidRPr="00EA584E">
        <w:rPr>
          <w:rFonts w:ascii="Arial" w:hAnsi="Arial" w:cs="Arial"/>
          <w:sz w:val="32"/>
          <w:szCs w:val="32"/>
        </w:rPr>
        <w:t>these types</w:t>
      </w:r>
      <w:r w:rsidRPr="00EA584E">
        <w:rPr>
          <w:rFonts w:ascii="Arial" w:hAnsi="Arial" w:cs="Arial"/>
          <w:sz w:val="32"/>
          <w:szCs w:val="32"/>
        </w:rPr>
        <w:t xml:space="preserve"> of accusations very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seriously,” Conn said. “</w:t>
      </w:r>
      <w:r w:rsidR="0036650D" w:rsidRPr="00EA584E">
        <w:rPr>
          <w:rFonts w:ascii="Arial" w:hAnsi="Arial" w:cs="Arial"/>
          <w:sz w:val="32"/>
          <w:szCs w:val="32"/>
        </w:rPr>
        <w:t>We have</w:t>
      </w:r>
      <w:r w:rsidRPr="00EA584E">
        <w:rPr>
          <w:rFonts w:ascii="Arial" w:hAnsi="Arial" w:cs="Arial"/>
          <w:sz w:val="32"/>
          <w:szCs w:val="32"/>
        </w:rPr>
        <w:t xml:space="preserve"> no credible </w:t>
      </w:r>
      <w:r w:rsidR="0036650D" w:rsidRPr="00EA584E">
        <w:rPr>
          <w:rFonts w:ascii="Arial" w:hAnsi="Arial" w:cs="Arial"/>
          <w:sz w:val="32"/>
          <w:szCs w:val="32"/>
        </w:rPr>
        <w:t>evidence of</w:t>
      </w:r>
      <w:r w:rsidRPr="00EA584E">
        <w:rPr>
          <w:rFonts w:ascii="Arial" w:hAnsi="Arial" w:cs="Arial"/>
          <w:sz w:val="32"/>
          <w:szCs w:val="32"/>
        </w:rPr>
        <w:t xml:space="preserve"> any misconduct right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now, this decision was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 xml:space="preserve">strictly made for the </w:t>
      </w:r>
      <w:r w:rsidR="0036650D" w:rsidRPr="00EA584E">
        <w:rPr>
          <w:rFonts w:ascii="Arial" w:hAnsi="Arial" w:cs="Arial"/>
          <w:sz w:val="32"/>
          <w:szCs w:val="32"/>
        </w:rPr>
        <w:t>issue of</w:t>
      </w:r>
      <w:r w:rsidRPr="00EA584E">
        <w:rPr>
          <w:rFonts w:ascii="Arial" w:hAnsi="Arial" w:cs="Arial"/>
          <w:sz w:val="32"/>
          <w:szCs w:val="32"/>
        </w:rPr>
        <w:t xml:space="preserve"> space on the field during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the ceremony.</w:t>
      </w:r>
      <w:r w:rsidR="0036650D">
        <w:rPr>
          <w:rFonts w:ascii="Arial" w:hAnsi="Arial" w:cs="Arial"/>
          <w:sz w:val="32"/>
          <w:szCs w:val="32"/>
        </w:rPr>
        <w:t xml:space="preserve"> 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 xml:space="preserve">Later in the school </w:t>
      </w:r>
      <w:r w:rsidR="0036650D" w:rsidRPr="00EA584E">
        <w:rPr>
          <w:rFonts w:ascii="Arial" w:hAnsi="Arial" w:cs="Arial"/>
          <w:sz w:val="32"/>
          <w:szCs w:val="32"/>
        </w:rPr>
        <w:t>board meeting</w:t>
      </w:r>
      <w:r w:rsidRPr="00EA584E">
        <w:rPr>
          <w:rFonts w:ascii="Arial" w:hAnsi="Arial" w:cs="Arial"/>
          <w:sz w:val="32"/>
          <w:szCs w:val="32"/>
        </w:rPr>
        <w:t>, special education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director Amie Talarico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 xml:space="preserve">gave a presentation to </w:t>
      </w:r>
      <w:r w:rsidR="0036650D" w:rsidRPr="00EA584E">
        <w:rPr>
          <w:rFonts w:ascii="Arial" w:hAnsi="Arial" w:cs="Arial"/>
          <w:sz w:val="32"/>
          <w:szCs w:val="32"/>
        </w:rPr>
        <w:t>the board</w:t>
      </w:r>
      <w:r w:rsidRPr="00EA584E">
        <w:rPr>
          <w:rFonts w:ascii="Arial" w:hAnsi="Arial" w:cs="Arial"/>
          <w:sz w:val="32"/>
          <w:szCs w:val="32"/>
        </w:rPr>
        <w:t xml:space="preserve"> on a proposal for an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elementary emotional support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 xml:space="preserve">program. The </w:t>
      </w:r>
      <w:r w:rsidR="0036650D" w:rsidRPr="00EA584E">
        <w:rPr>
          <w:rFonts w:ascii="Arial" w:hAnsi="Arial" w:cs="Arial"/>
          <w:sz w:val="32"/>
          <w:szCs w:val="32"/>
        </w:rPr>
        <w:t>program would</w:t>
      </w:r>
      <w:r w:rsidRPr="00EA584E">
        <w:rPr>
          <w:rFonts w:ascii="Arial" w:hAnsi="Arial" w:cs="Arial"/>
          <w:sz w:val="32"/>
          <w:szCs w:val="32"/>
        </w:rPr>
        <w:t xml:space="preserve"> work with elementary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 xml:space="preserve">school students who </w:t>
      </w:r>
      <w:r w:rsidR="0036650D" w:rsidRPr="00EA584E">
        <w:rPr>
          <w:rFonts w:ascii="Arial" w:hAnsi="Arial" w:cs="Arial"/>
          <w:sz w:val="32"/>
          <w:szCs w:val="32"/>
        </w:rPr>
        <w:t>possess behavioral</w:t>
      </w:r>
      <w:r w:rsidRPr="00EA584E">
        <w:rPr>
          <w:rFonts w:ascii="Arial" w:hAnsi="Arial" w:cs="Arial"/>
          <w:sz w:val="32"/>
          <w:szCs w:val="32"/>
        </w:rPr>
        <w:t xml:space="preserve"> and emotional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problems and would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 xml:space="preserve">utilize behavioral </w:t>
      </w:r>
      <w:r w:rsidR="0036650D" w:rsidRPr="00EA584E">
        <w:rPr>
          <w:rFonts w:ascii="Arial" w:hAnsi="Arial" w:cs="Arial"/>
          <w:sz w:val="32"/>
          <w:szCs w:val="32"/>
        </w:rPr>
        <w:t>health professionals</w:t>
      </w:r>
      <w:r w:rsidRPr="00EA584E">
        <w:rPr>
          <w:rFonts w:ascii="Arial" w:hAnsi="Arial" w:cs="Arial"/>
          <w:sz w:val="32"/>
          <w:szCs w:val="32"/>
        </w:rPr>
        <w:t>.“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lastRenderedPageBreak/>
        <w:t>The number of special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education students in our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 xml:space="preserve">district has increased </w:t>
      </w:r>
      <w:r w:rsidR="0036650D" w:rsidRPr="00EA584E">
        <w:rPr>
          <w:rFonts w:ascii="Arial" w:hAnsi="Arial" w:cs="Arial"/>
          <w:sz w:val="32"/>
          <w:szCs w:val="32"/>
        </w:rPr>
        <w:t>during the</w:t>
      </w:r>
      <w:r w:rsidRPr="00EA584E">
        <w:rPr>
          <w:rFonts w:ascii="Arial" w:hAnsi="Arial" w:cs="Arial"/>
          <w:sz w:val="32"/>
          <w:szCs w:val="32"/>
        </w:rPr>
        <w:t xml:space="preserve"> past couple of years, so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more funding for special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="00C91317">
        <w:rPr>
          <w:rFonts w:ascii="Arial" w:hAnsi="Arial" w:cs="Arial"/>
          <w:sz w:val="32"/>
          <w:szCs w:val="32"/>
        </w:rPr>
        <w:t>E</w:t>
      </w:r>
      <w:r w:rsidRPr="00EA584E">
        <w:rPr>
          <w:rFonts w:ascii="Arial" w:hAnsi="Arial" w:cs="Arial"/>
          <w:sz w:val="32"/>
          <w:szCs w:val="32"/>
        </w:rPr>
        <w:t>d has been needed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 xml:space="preserve">already,” 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>Talarico said. “</w:t>
      </w:r>
      <w:r w:rsidR="0036650D" w:rsidRPr="00EA584E">
        <w:rPr>
          <w:rFonts w:ascii="Arial" w:hAnsi="Arial" w:cs="Arial"/>
          <w:sz w:val="32"/>
          <w:szCs w:val="32"/>
        </w:rPr>
        <w:t>I think</w:t>
      </w:r>
      <w:r w:rsidRPr="00EA584E">
        <w:rPr>
          <w:rFonts w:ascii="Arial" w:hAnsi="Arial" w:cs="Arial"/>
          <w:sz w:val="32"/>
          <w:szCs w:val="32"/>
        </w:rPr>
        <w:t xml:space="preserve"> this would be a </w:t>
      </w:r>
      <w:r w:rsidR="0036650D" w:rsidRPr="00EA584E">
        <w:rPr>
          <w:rFonts w:ascii="Arial" w:hAnsi="Arial" w:cs="Arial"/>
          <w:sz w:val="32"/>
          <w:szCs w:val="32"/>
        </w:rPr>
        <w:t>great thing</w:t>
      </w:r>
      <w:r w:rsidRPr="00EA584E">
        <w:rPr>
          <w:rFonts w:ascii="Arial" w:hAnsi="Arial" w:cs="Arial"/>
          <w:sz w:val="32"/>
          <w:szCs w:val="32"/>
        </w:rPr>
        <w:t xml:space="preserve"> for our students, and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 xml:space="preserve">would provide </w:t>
      </w:r>
      <w:r w:rsidR="0036650D" w:rsidRPr="00EA584E">
        <w:rPr>
          <w:rFonts w:ascii="Arial" w:hAnsi="Arial" w:cs="Arial"/>
          <w:sz w:val="32"/>
          <w:szCs w:val="32"/>
        </w:rPr>
        <w:t>services that</w:t>
      </w:r>
      <w:r w:rsidRPr="00EA584E">
        <w:rPr>
          <w:rFonts w:ascii="Arial" w:hAnsi="Arial" w:cs="Arial"/>
          <w:sz w:val="32"/>
          <w:szCs w:val="32"/>
        </w:rPr>
        <w:t xml:space="preserve"> currently are </w:t>
      </w:r>
      <w:r w:rsidR="0036650D" w:rsidRPr="00EA584E">
        <w:rPr>
          <w:rFonts w:ascii="Arial" w:hAnsi="Arial" w:cs="Arial"/>
          <w:sz w:val="32"/>
          <w:szCs w:val="32"/>
        </w:rPr>
        <w:t>not available</w:t>
      </w:r>
      <w:r w:rsidRPr="00EA584E">
        <w:rPr>
          <w:rFonts w:ascii="Arial" w:hAnsi="Arial" w:cs="Arial"/>
          <w:sz w:val="32"/>
          <w:szCs w:val="32"/>
        </w:rPr>
        <w:t xml:space="preserve"> here.”Talarico said that </w:t>
      </w:r>
      <w:r w:rsidR="0036650D" w:rsidRPr="00EA584E">
        <w:rPr>
          <w:rFonts w:ascii="Arial" w:hAnsi="Arial" w:cs="Arial"/>
          <w:sz w:val="32"/>
          <w:szCs w:val="32"/>
        </w:rPr>
        <w:t>this program</w:t>
      </w:r>
      <w:r w:rsidRPr="00EA584E">
        <w:rPr>
          <w:rFonts w:ascii="Arial" w:hAnsi="Arial" w:cs="Arial"/>
          <w:sz w:val="32"/>
          <w:szCs w:val="32"/>
        </w:rPr>
        <w:t xml:space="preserve"> would bring </w:t>
      </w:r>
      <w:r w:rsidR="0036650D" w:rsidRPr="00EA584E">
        <w:rPr>
          <w:rFonts w:ascii="Arial" w:hAnsi="Arial" w:cs="Arial"/>
          <w:sz w:val="32"/>
          <w:szCs w:val="32"/>
        </w:rPr>
        <w:t>students back</w:t>
      </w:r>
      <w:r w:rsidRPr="00EA584E">
        <w:rPr>
          <w:rFonts w:ascii="Arial" w:hAnsi="Arial" w:cs="Arial"/>
          <w:sz w:val="32"/>
          <w:szCs w:val="32"/>
        </w:rPr>
        <w:t xml:space="preserve"> to the </w:t>
      </w:r>
      <w:r w:rsidR="0036650D" w:rsidRPr="00EA584E">
        <w:rPr>
          <w:rFonts w:ascii="Arial" w:hAnsi="Arial" w:cs="Arial"/>
          <w:sz w:val="32"/>
          <w:szCs w:val="32"/>
        </w:rPr>
        <w:t>school district</w:t>
      </w:r>
      <w:r w:rsidRPr="00EA584E">
        <w:rPr>
          <w:rFonts w:ascii="Arial" w:hAnsi="Arial" w:cs="Arial"/>
          <w:sz w:val="32"/>
          <w:szCs w:val="32"/>
        </w:rPr>
        <w:t xml:space="preserve">, as children </w:t>
      </w:r>
      <w:r w:rsidR="0036650D" w:rsidRPr="00EA584E">
        <w:rPr>
          <w:rFonts w:ascii="Arial" w:hAnsi="Arial" w:cs="Arial"/>
          <w:sz w:val="32"/>
          <w:szCs w:val="32"/>
        </w:rPr>
        <w:t>who possess</w:t>
      </w:r>
      <w:r w:rsidRPr="00EA584E">
        <w:rPr>
          <w:rFonts w:ascii="Arial" w:hAnsi="Arial" w:cs="Arial"/>
          <w:sz w:val="32"/>
          <w:szCs w:val="32"/>
        </w:rPr>
        <w:t xml:space="preserve"> these types </w:t>
      </w:r>
      <w:r w:rsidR="0036650D" w:rsidRPr="00EA584E">
        <w:rPr>
          <w:rFonts w:ascii="Arial" w:hAnsi="Arial" w:cs="Arial"/>
          <w:sz w:val="32"/>
          <w:szCs w:val="32"/>
        </w:rPr>
        <w:t>of behavioral</w:t>
      </w:r>
      <w:r w:rsidRPr="00EA584E">
        <w:rPr>
          <w:rFonts w:ascii="Arial" w:hAnsi="Arial" w:cs="Arial"/>
          <w:sz w:val="32"/>
          <w:szCs w:val="32"/>
        </w:rPr>
        <w:t xml:space="preserve"> issues </w:t>
      </w:r>
      <w:r w:rsidR="0036650D" w:rsidRPr="00EA584E">
        <w:rPr>
          <w:rFonts w:ascii="Arial" w:hAnsi="Arial" w:cs="Arial"/>
          <w:sz w:val="32"/>
          <w:szCs w:val="32"/>
        </w:rPr>
        <w:t>attend programs</w:t>
      </w:r>
      <w:r w:rsidRPr="00EA584E">
        <w:rPr>
          <w:rFonts w:ascii="Arial" w:hAnsi="Arial" w:cs="Arial"/>
          <w:sz w:val="32"/>
          <w:szCs w:val="32"/>
        </w:rPr>
        <w:t xml:space="preserve"> in other </w:t>
      </w:r>
      <w:r w:rsidR="0036650D" w:rsidRPr="00EA584E">
        <w:rPr>
          <w:rFonts w:ascii="Arial" w:hAnsi="Arial" w:cs="Arial"/>
          <w:sz w:val="32"/>
          <w:szCs w:val="32"/>
        </w:rPr>
        <w:t>school districts</w:t>
      </w:r>
      <w:r w:rsidRPr="00EA584E">
        <w:rPr>
          <w:rFonts w:ascii="Arial" w:hAnsi="Arial" w:cs="Arial"/>
          <w:sz w:val="32"/>
          <w:szCs w:val="32"/>
        </w:rPr>
        <w:t xml:space="preserve"> to receive </w:t>
      </w:r>
      <w:r w:rsidR="0036650D" w:rsidRPr="00EA584E">
        <w:rPr>
          <w:rFonts w:ascii="Arial" w:hAnsi="Arial" w:cs="Arial"/>
          <w:sz w:val="32"/>
          <w:szCs w:val="32"/>
        </w:rPr>
        <w:t>the appropriate</w:t>
      </w:r>
      <w:r w:rsidRPr="00EA584E">
        <w:rPr>
          <w:rFonts w:ascii="Arial" w:hAnsi="Arial" w:cs="Arial"/>
          <w:sz w:val="32"/>
          <w:szCs w:val="32"/>
        </w:rPr>
        <w:t xml:space="preserve"> services.“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>Some of those kids and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 xml:space="preserve">parents could have up to a45-minute drive to </w:t>
      </w:r>
      <w:r w:rsidR="0036650D" w:rsidRPr="00EA584E">
        <w:rPr>
          <w:rFonts w:ascii="Arial" w:hAnsi="Arial" w:cs="Arial"/>
          <w:sz w:val="32"/>
          <w:szCs w:val="32"/>
        </w:rPr>
        <w:t>school every</w:t>
      </w:r>
      <w:r w:rsidRPr="00EA584E">
        <w:rPr>
          <w:rFonts w:ascii="Arial" w:hAnsi="Arial" w:cs="Arial"/>
          <w:sz w:val="32"/>
          <w:szCs w:val="32"/>
        </w:rPr>
        <w:t xml:space="preserve"> day to receive </w:t>
      </w:r>
      <w:r w:rsidR="0036650D" w:rsidRPr="00EA584E">
        <w:rPr>
          <w:rFonts w:ascii="Arial" w:hAnsi="Arial" w:cs="Arial"/>
          <w:sz w:val="32"/>
          <w:szCs w:val="32"/>
        </w:rPr>
        <w:t>proper services</w:t>
      </w:r>
      <w:r w:rsidRPr="00EA584E">
        <w:rPr>
          <w:rFonts w:ascii="Arial" w:hAnsi="Arial" w:cs="Arial"/>
          <w:sz w:val="32"/>
          <w:szCs w:val="32"/>
        </w:rPr>
        <w:t xml:space="preserve">,” Talarico said.“Bringing them to </w:t>
      </w:r>
      <w:r w:rsidR="0036650D" w:rsidRPr="00EA584E">
        <w:rPr>
          <w:rFonts w:ascii="Arial" w:hAnsi="Arial" w:cs="Arial"/>
          <w:sz w:val="32"/>
          <w:szCs w:val="32"/>
        </w:rPr>
        <w:t>school in</w:t>
      </w:r>
      <w:r w:rsidRPr="00EA584E">
        <w:rPr>
          <w:rFonts w:ascii="Arial" w:hAnsi="Arial" w:cs="Arial"/>
          <w:sz w:val="32"/>
          <w:szCs w:val="32"/>
        </w:rPr>
        <w:t xml:space="preserve"> their home district will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do a lot of good.”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>Superintendent Matthew</w:t>
      </w:r>
      <w:r w:rsidR="0036650D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Rakauskas announced he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is currently updating the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district’s health and safety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plan for the 2021-22 school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year. He said that there will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 xml:space="preserve">probably still be some </w:t>
      </w:r>
      <w:r w:rsidR="0036650D" w:rsidRPr="00EA584E">
        <w:rPr>
          <w:rFonts w:ascii="Arial" w:hAnsi="Arial" w:cs="Arial"/>
          <w:sz w:val="32"/>
          <w:szCs w:val="32"/>
        </w:rPr>
        <w:t>mitigation measures</w:t>
      </w:r>
      <w:r w:rsidRPr="00EA584E">
        <w:rPr>
          <w:rFonts w:ascii="Arial" w:hAnsi="Arial" w:cs="Arial"/>
          <w:sz w:val="32"/>
          <w:szCs w:val="32"/>
        </w:rPr>
        <w:t xml:space="preserve"> in place,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but he is hoping for a full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return to nor mal next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school year.“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>Things such as deep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cleaning and sanitizing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will definitely still be in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place,” Rakauskas said.“We are going to work with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the Department of Health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to see what is going to happen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with things like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masks, but we think that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next school year is going to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be a lot different than this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one was.”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>In other business, the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board approved: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i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>■ a Title III Memorandum</w:t>
      </w:r>
      <w:r w:rsidR="00915F2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with the NEIU19 Consortium for 2021-22</w:t>
      </w:r>
      <w:r w:rsidRPr="004E10A5">
        <w:rPr>
          <w:rFonts w:ascii="Arial" w:hAnsi="Arial" w:cs="Arial"/>
          <w:i/>
          <w:sz w:val="32"/>
          <w:szCs w:val="32"/>
        </w:rPr>
        <w:t>.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4E10A5">
        <w:rPr>
          <w:rFonts w:ascii="Arial" w:hAnsi="Arial" w:cs="Arial"/>
          <w:i/>
          <w:sz w:val="32"/>
          <w:szCs w:val="32"/>
        </w:rPr>
        <w:t>■</w:t>
      </w:r>
      <w:r w:rsidRPr="00EA584E">
        <w:rPr>
          <w:rFonts w:ascii="Arial" w:hAnsi="Arial" w:cs="Arial"/>
          <w:sz w:val="32"/>
          <w:szCs w:val="32"/>
        </w:rPr>
        <w:t xml:space="preserve"> an updated contract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with Pivot Athletic Training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for 2021-22 to provide1,200 hours of service at a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rate of $29,520.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 xml:space="preserve">■ the </w:t>
      </w:r>
      <w:proofErr w:type="spellStart"/>
      <w:r w:rsidRPr="00EA584E">
        <w:rPr>
          <w:rFonts w:ascii="Arial" w:hAnsi="Arial" w:cs="Arial"/>
          <w:sz w:val="32"/>
          <w:szCs w:val="32"/>
        </w:rPr>
        <w:t>hirings</w:t>
      </w:r>
      <w:proofErr w:type="spellEnd"/>
      <w:r w:rsidRPr="00EA584E">
        <w:rPr>
          <w:rFonts w:ascii="Arial" w:hAnsi="Arial" w:cs="Arial"/>
          <w:sz w:val="32"/>
          <w:szCs w:val="32"/>
        </w:rPr>
        <w:t xml:space="preserve"> of: Emily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Baileys, secondary science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teacher; Katie Beichler,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secondary math teacher;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Laura Hardiman, secondary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English teacher; Danielle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Dwyer, Morgan Doerner,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and Courtney Gwizdz,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elementary teachers;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Becky Burdett, elementary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music teacher, effective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the beginning of 2021-22school year; John McNulty,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full-time maintenance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II position, effective June14; Jessica Tigue, Rachel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Hain and Marena Horan,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compensatory services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teachers from June 14 to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July 1; Rachel Hain, Marena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Horan and Megyn Stevens,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extended school year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teachers, from July 7 to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August 10</w:t>
      </w:r>
      <w:r w:rsidR="004E10A5">
        <w:rPr>
          <w:rFonts w:ascii="Arial" w:hAnsi="Arial" w:cs="Arial"/>
          <w:sz w:val="32"/>
          <w:szCs w:val="32"/>
        </w:rPr>
        <w:t>.</w:t>
      </w:r>
    </w:p>
    <w:p w:rsidR="004E10A5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>■ the appointments of: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Kelly Berry, science department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chairperson; Danielle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Dwyer, football cheerleading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adviser; Kelly Hopkins,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marching band color guard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advisor; Kristen Kurpis,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head softball coach; Steve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Jervis Sr., Ben Simmons,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Vince Kalinoski Jr., Jeff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Stage, Jeff Edwards and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Colin Golden, volunteer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assistant football coaches;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and Lauren Keyes, volunteer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assistant football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cheerleading coach.</w:t>
      </w:r>
    </w:p>
    <w:p w:rsidR="00EA584E" w:rsidRPr="00EA584E" w:rsidRDefault="00EA584E" w:rsidP="00EA584E">
      <w:pPr>
        <w:pStyle w:val="NormalWeb"/>
        <w:tabs>
          <w:tab w:val="left" w:pos="10710"/>
        </w:tabs>
        <w:ind w:left="-86" w:right="274"/>
        <w:contextualSpacing/>
        <w:jc w:val="both"/>
        <w:rPr>
          <w:rFonts w:ascii="Arial" w:hAnsi="Arial" w:cs="Arial"/>
          <w:sz w:val="32"/>
          <w:szCs w:val="32"/>
        </w:rPr>
      </w:pPr>
      <w:r w:rsidRPr="00EA584E">
        <w:rPr>
          <w:rFonts w:ascii="Arial" w:hAnsi="Arial" w:cs="Arial"/>
          <w:sz w:val="32"/>
          <w:szCs w:val="32"/>
        </w:rPr>
        <w:t>■ the retirement of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Marie Pawelzik, paraprofessional,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effective June 30.The Trail school board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will next meet on Monday,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June 28, at 7:30 p.m. The</w:t>
      </w:r>
      <w:r w:rsidR="00C91317">
        <w:rPr>
          <w:rFonts w:ascii="Arial" w:hAnsi="Arial" w:cs="Arial"/>
          <w:sz w:val="32"/>
          <w:szCs w:val="32"/>
        </w:rPr>
        <w:t xml:space="preserve"> </w:t>
      </w:r>
      <w:r w:rsidRPr="00EA584E">
        <w:rPr>
          <w:rFonts w:ascii="Arial" w:hAnsi="Arial" w:cs="Arial"/>
          <w:sz w:val="32"/>
          <w:szCs w:val="32"/>
        </w:rPr>
        <w:t>Zoom link will be posted atwww.ltsb.org.</w:t>
      </w:r>
    </w:p>
    <w:sectPr w:rsidR="00EA584E" w:rsidRPr="00EA584E" w:rsidSect="00ED33E0">
      <w:pgSz w:w="12240" w:h="20160" w:code="5"/>
      <w:pgMar w:top="1080" w:right="1080" w:bottom="1080" w:left="1080" w:header="720" w:footer="720" w:gutter="0"/>
      <w:cols w:space="720"/>
      <w:noEndnote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embedSystemFonts/>
  <w:proofState w:spelling="clean"/>
  <w:defaultTabStop w:val="720"/>
  <w:drawingGridHorizontalSpacing w:val="100"/>
  <w:drawingGridVerticalSpacing w:val="120"/>
  <w:displayHorizontalDrawingGridEvery w:val="0"/>
  <w:displayVerticalDrawingGridEvery w:val="3"/>
  <w:characterSpacingControl w:val="doNotCompress"/>
  <w:doNotValidateAgainstSchema/>
  <w:doNotDemarcateInvalidXml/>
  <w:compat>
    <w:applyBreakingRules/>
  </w:compat>
  <w:docVars>
    <w:docVar w:name="__Grammarly_42____i" w:val="H4sIAAAAAAAEAKtWckksSQxILCpxzi/NK1GyMqwFAAEhoTITAAAA"/>
    <w:docVar w:name="__Grammarly_42___1" w:val="H4sIAAAAAAAEAKtWcslP9kxRslIyNDY0NTQzNLAwM7cwsbAwsLRQ0lEKTi0uzszPAykwNqoFAOPZvrQtAAAA"/>
  </w:docVars>
  <w:rsids>
    <w:rsidRoot w:val="00D459DB"/>
    <w:rsid w:val="00001F44"/>
    <w:rsid w:val="00002D74"/>
    <w:rsid w:val="00014DB7"/>
    <w:rsid w:val="000169B4"/>
    <w:rsid w:val="00047102"/>
    <w:rsid w:val="00047FED"/>
    <w:rsid w:val="00050ED8"/>
    <w:rsid w:val="000557B7"/>
    <w:rsid w:val="00060007"/>
    <w:rsid w:val="00074407"/>
    <w:rsid w:val="00075A1A"/>
    <w:rsid w:val="00092091"/>
    <w:rsid w:val="000A2157"/>
    <w:rsid w:val="000B0981"/>
    <w:rsid w:val="000B4AC7"/>
    <w:rsid w:val="000C727C"/>
    <w:rsid w:val="000E05E7"/>
    <w:rsid w:val="000F5F4E"/>
    <w:rsid w:val="00101D0A"/>
    <w:rsid w:val="0012006A"/>
    <w:rsid w:val="0012177B"/>
    <w:rsid w:val="00126169"/>
    <w:rsid w:val="00134CAC"/>
    <w:rsid w:val="00137F16"/>
    <w:rsid w:val="001440B5"/>
    <w:rsid w:val="00145DD9"/>
    <w:rsid w:val="00145E05"/>
    <w:rsid w:val="00145E4B"/>
    <w:rsid w:val="00147B9F"/>
    <w:rsid w:val="0015025F"/>
    <w:rsid w:val="00165AEE"/>
    <w:rsid w:val="00167C27"/>
    <w:rsid w:val="00172CE2"/>
    <w:rsid w:val="00173C28"/>
    <w:rsid w:val="00174386"/>
    <w:rsid w:val="00187AF5"/>
    <w:rsid w:val="001A79D0"/>
    <w:rsid w:val="001A7CBC"/>
    <w:rsid w:val="001B27F4"/>
    <w:rsid w:val="001C1A03"/>
    <w:rsid w:val="001C250F"/>
    <w:rsid w:val="001C7F70"/>
    <w:rsid w:val="001D7EFA"/>
    <w:rsid w:val="001F38B9"/>
    <w:rsid w:val="00202755"/>
    <w:rsid w:val="002130D1"/>
    <w:rsid w:val="00232F41"/>
    <w:rsid w:val="002464B8"/>
    <w:rsid w:val="0025593B"/>
    <w:rsid w:val="00260818"/>
    <w:rsid w:val="002618D3"/>
    <w:rsid w:val="00261DC5"/>
    <w:rsid w:val="002773C1"/>
    <w:rsid w:val="00277BE1"/>
    <w:rsid w:val="002B2502"/>
    <w:rsid w:val="002B62E0"/>
    <w:rsid w:val="002C2F43"/>
    <w:rsid w:val="002C4557"/>
    <w:rsid w:val="002D10B8"/>
    <w:rsid w:val="002D236B"/>
    <w:rsid w:val="002D55F6"/>
    <w:rsid w:val="002E1F46"/>
    <w:rsid w:val="002F0AC3"/>
    <w:rsid w:val="0030057E"/>
    <w:rsid w:val="00307593"/>
    <w:rsid w:val="00323A94"/>
    <w:rsid w:val="00341CEA"/>
    <w:rsid w:val="0034318D"/>
    <w:rsid w:val="00343773"/>
    <w:rsid w:val="00362BD9"/>
    <w:rsid w:val="0036650D"/>
    <w:rsid w:val="00391EB1"/>
    <w:rsid w:val="00394F8D"/>
    <w:rsid w:val="003C67FA"/>
    <w:rsid w:val="0040118A"/>
    <w:rsid w:val="00405E1B"/>
    <w:rsid w:val="00412DE9"/>
    <w:rsid w:val="0041443B"/>
    <w:rsid w:val="00415036"/>
    <w:rsid w:val="00420E0F"/>
    <w:rsid w:val="00423F1D"/>
    <w:rsid w:val="00430BB2"/>
    <w:rsid w:val="004313F9"/>
    <w:rsid w:val="00440903"/>
    <w:rsid w:val="00442682"/>
    <w:rsid w:val="00446A13"/>
    <w:rsid w:val="00455CCA"/>
    <w:rsid w:val="00456EE4"/>
    <w:rsid w:val="00484467"/>
    <w:rsid w:val="00486536"/>
    <w:rsid w:val="0049779B"/>
    <w:rsid w:val="004B7CC2"/>
    <w:rsid w:val="004C1322"/>
    <w:rsid w:val="004C64FE"/>
    <w:rsid w:val="004C6521"/>
    <w:rsid w:val="004E10A5"/>
    <w:rsid w:val="0050483C"/>
    <w:rsid w:val="00513073"/>
    <w:rsid w:val="00521472"/>
    <w:rsid w:val="00523A86"/>
    <w:rsid w:val="00525E96"/>
    <w:rsid w:val="005312CC"/>
    <w:rsid w:val="005370D9"/>
    <w:rsid w:val="0054109E"/>
    <w:rsid w:val="00544B1A"/>
    <w:rsid w:val="00546789"/>
    <w:rsid w:val="00551C13"/>
    <w:rsid w:val="00567D23"/>
    <w:rsid w:val="00587127"/>
    <w:rsid w:val="00594E24"/>
    <w:rsid w:val="005C7519"/>
    <w:rsid w:val="005D64EA"/>
    <w:rsid w:val="005E4CF2"/>
    <w:rsid w:val="005F3995"/>
    <w:rsid w:val="005F612B"/>
    <w:rsid w:val="006316A1"/>
    <w:rsid w:val="00631C74"/>
    <w:rsid w:val="00634E64"/>
    <w:rsid w:val="00636427"/>
    <w:rsid w:val="006379EA"/>
    <w:rsid w:val="0064454F"/>
    <w:rsid w:val="00670A6C"/>
    <w:rsid w:val="00683F1D"/>
    <w:rsid w:val="00686298"/>
    <w:rsid w:val="006B2E97"/>
    <w:rsid w:val="006C701A"/>
    <w:rsid w:val="006D4ECB"/>
    <w:rsid w:val="006E7E24"/>
    <w:rsid w:val="006F3035"/>
    <w:rsid w:val="0070345F"/>
    <w:rsid w:val="007066A8"/>
    <w:rsid w:val="007125EE"/>
    <w:rsid w:val="00723892"/>
    <w:rsid w:val="007246E6"/>
    <w:rsid w:val="00732A5A"/>
    <w:rsid w:val="00740052"/>
    <w:rsid w:val="00761401"/>
    <w:rsid w:val="00764622"/>
    <w:rsid w:val="007718A8"/>
    <w:rsid w:val="00772C3C"/>
    <w:rsid w:val="00786F9B"/>
    <w:rsid w:val="007A7B0E"/>
    <w:rsid w:val="007B7200"/>
    <w:rsid w:val="007C000B"/>
    <w:rsid w:val="007D618D"/>
    <w:rsid w:val="007D6D5F"/>
    <w:rsid w:val="007E4950"/>
    <w:rsid w:val="007F05B3"/>
    <w:rsid w:val="007F51AA"/>
    <w:rsid w:val="00800FDB"/>
    <w:rsid w:val="00806465"/>
    <w:rsid w:val="008238B2"/>
    <w:rsid w:val="0082570F"/>
    <w:rsid w:val="00835846"/>
    <w:rsid w:val="008431FC"/>
    <w:rsid w:val="00845923"/>
    <w:rsid w:val="0084720A"/>
    <w:rsid w:val="008619C9"/>
    <w:rsid w:val="00864E41"/>
    <w:rsid w:val="00876117"/>
    <w:rsid w:val="008828C0"/>
    <w:rsid w:val="00882D8A"/>
    <w:rsid w:val="008847B2"/>
    <w:rsid w:val="00885517"/>
    <w:rsid w:val="0089017E"/>
    <w:rsid w:val="008A4EDA"/>
    <w:rsid w:val="008A64B5"/>
    <w:rsid w:val="008B370E"/>
    <w:rsid w:val="008C169E"/>
    <w:rsid w:val="008D2FC2"/>
    <w:rsid w:val="008E175A"/>
    <w:rsid w:val="008E68DC"/>
    <w:rsid w:val="008F47EB"/>
    <w:rsid w:val="00915F27"/>
    <w:rsid w:val="00931966"/>
    <w:rsid w:val="009417BA"/>
    <w:rsid w:val="0094561E"/>
    <w:rsid w:val="00953D71"/>
    <w:rsid w:val="00954818"/>
    <w:rsid w:val="00964FB1"/>
    <w:rsid w:val="009726E2"/>
    <w:rsid w:val="00997A2E"/>
    <w:rsid w:val="009A1D2C"/>
    <w:rsid w:val="009B460C"/>
    <w:rsid w:val="009B672A"/>
    <w:rsid w:val="009D40D2"/>
    <w:rsid w:val="009E6359"/>
    <w:rsid w:val="00A10813"/>
    <w:rsid w:val="00A2130E"/>
    <w:rsid w:val="00A317FB"/>
    <w:rsid w:val="00A3607D"/>
    <w:rsid w:val="00A5288F"/>
    <w:rsid w:val="00A702FD"/>
    <w:rsid w:val="00A718E0"/>
    <w:rsid w:val="00A7770A"/>
    <w:rsid w:val="00A904FD"/>
    <w:rsid w:val="00AA2179"/>
    <w:rsid w:val="00AA5A63"/>
    <w:rsid w:val="00AB476F"/>
    <w:rsid w:val="00AC4EAD"/>
    <w:rsid w:val="00AC5EEA"/>
    <w:rsid w:val="00AE7F9D"/>
    <w:rsid w:val="00B113CB"/>
    <w:rsid w:val="00B17740"/>
    <w:rsid w:val="00B3506D"/>
    <w:rsid w:val="00B4437B"/>
    <w:rsid w:val="00B51DC9"/>
    <w:rsid w:val="00B56C59"/>
    <w:rsid w:val="00B619A5"/>
    <w:rsid w:val="00B74701"/>
    <w:rsid w:val="00B7707B"/>
    <w:rsid w:val="00B84747"/>
    <w:rsid w:val="00B97FF9"/>
    <w:rsid w:val="00BA1B1A"/>
    <w:rsid w:val="00BA3C30"/>
    <w:rsid w:val="00BA766B"/>
    <w:rsid w:val="00BB2144"/>
    <w:rsid w:val="00BB2BB2"/>
    <w:rsid w:val="00BC30F6"/>
    <w:rsid w:val="00BC5DF0"/>
    <w:rsid w:val="00BD03A2"/>
    <w:rsid w:val="00BD477F"/>
    <w:rsid w:val="00BD7BC0"/>
    <w:rsid w:val="00BE4288"/>
    <w:rsid w:val="00BF6B86"/>
    <w:rsid w:val="00C01027"/>
    <w:rsid w:val="00C037E4"/>
    <w:rsid w:val="00C04753"/>
    <w:rsid w:val="00C1042E"/>
    <w:rsid w:val="00C40A25"/>
    <w:rsid w:val="00C60E92"/>
    <w:rsid w:val="00C70373"/>
    <w:rsid w:val="00C746F9"/>
    <w:rsid w:val="00C756FE"/>
    <w:rsid w:val="00C822F5"/>
    <w:rsid w:val="00C91317"/>
    <w:rsid w:val="00CC038E"/>
    <w:rsid w:val="00CC7333"/>
    <w:rsid w:val="00CD6B16"/>
    <w:rsid w:val="00CF6788"/>
    <w:rsid w:val="00D0257B"/>
    <w:rsid w:val="00D04103"/>
    <w:rsid w:val="00D159DF"/>
    <w:rsid w:val="00D21A07"/>
    <w:rsid w:val="00D224C1"/>
    <w:rsid w:val="00D3711F"/>
    <w:rsid w:val="00D459DB"/>
    <w:rsid w:val="00D53499"/>
    <w:rsid w:val="00D56470"/>
    <w:rsid w:val="00D74EDA"/>
    <w:rsid w:val="00D8170B"/>
    <w:rsid w:val="00D83BDF"/>
    <w:rsid w:val="00D95EDA"/>
    <w:rsid w:val="00DA2669"/>
    <w:rsid w:val="00DA6941"/>
    <w:rsid w:val="00DB12B6"/>
    <w:rsid w:val="00DD1C07"/>
    <w:rsid w:val="00DF475C"/>
    <w:rsid w:val="00DF6319"/>
    <w:rsid w:val="00E078D5"/>
    <w:rsid w:val="00E34CE9"/>
    <w:rsid w:val="00E600A7"/>
    <w:rsid w:val="00E71AF2"/>
    <w:rsid w:val="00E753B3"/>
    <w:rsid w:val="00E82F37"/>
    <w:rsid w:val="00E94103"/>
    <w:rsid w:val="00E9416E"/>
    <w:rsid w:val="00EA2484"/>
    <w:rsid w:val="00EA584E"/>
    <w:rsid w:val="00EA6F40"/>
    <w:rsid w:val="00EB2670"/>
    <w:rsid w:val="00EC1ADA"/>
    <w:rsid w:val="00EC563E"/>
    <w:rsid w:val="00EC7283"/>
    <w:rsid w:val="00ED33E0"/>
    <w:rsid w:val="00EE4830"/>
    <w:rsid w:val="00EF064E"/>
    <w:rsid w:val="00EF774A"/>
    <w:rsid w:val="00F0327A"/>
    <w:rsid w:val="00F11E7E"/>
    <w:rsid w:val="00F1398A"/>
    <w:rsid w:val="00F24002"/>
    <w:rsid w:val="00F508A1"/>
    <w:rsid w:val="00F54B7D"/>
    <w:rsid w:val="00F55098"/>
    <w:rsid w:val="00F62C24"/>
    <w:rsid w:val="00F92988"/>
    <w:rsid w:val="00FD251A"/>
    <w:rsid w:val="00FD55DF"/>
    <w:rsid w:val="00FE04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2FD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qFormat/>
    <w:rsid w:val="00260818"/>
    <w:pPr>
      <w:widowControl/>
      <w:autoSpaceDE/>
      <w:autoSpaceDN/>
      <w:adjustRightInd/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0818"/>
    <w:rPr>
      <w:rFonts w:ascii="Times New Roman" w:hAnsi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9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9E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E7E24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175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9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0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4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748</Words>
  <Characters>426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Company</Company>
  <LinksUpToDate>false</LinksUpToDate>
  <CharactersWithSpaces>50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Name</dc:creator>
  <cp:lastModifiedBy>Joe</cp:lastModifiedBy>
  <cp:revision>7</cp:revision>
  <cp:lastPrinted>2016-08-11T15:44:00Z</cp:lastPrinted>
  <dcterms:created xsi:type="dcterms:W3CDTF">2021-06-09T15:02:00Z</dcterms:created>
  <dcterms:modified xsi:type="dcterms:W3CDTF">2021-06-09T15:23:00Z</dcterms:modified>
</cp:coreProperties>
</file>